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892" w:rsidRDefault="004B3063">
      <w:pPr>
        <w:jc w:val="right"/>
        <w:rPr>
          <w:bCs/>
          <w:sz w:val="2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-80010</wp:posOffset>
            </wp:positionV>
            <wp:extent cx="1257300" cy="994410"/>
            <wp:effectExtent l="0" t="0" r="0" b="0"/>
            <wp:wrapNone/>
            <wp:docPr id="2" name="Picture 2" descr="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9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4892" w:rsidRDefault="00804892">
      <w:pPr>
        <w:pStyle w:val="Header"/>
        <w:tabs>
          <w:tab w:val="clear" w:pos="4320"/>
          <w:tab w:val="left" w:pos="920"/>
          <w:tab w:val="center" w:pos="3330"/>
          <w:tab w:val="center" w:pos="4680"/>
        </w:tabs>
        <w:jc w:val="center"/>
        <w:rPr>
          <w:b/>
          <w:color w:val="008000"/>
          <w:sz w:val="32"/>
        </w:rPr>
      </w:pPr>
      <w:r>
        <w:rPr>
          <w:b/>
          <w:bCs/>
          <w:color w:val="008000"/>
          <w:sz w:val="36"/>
        </w:rPr>
        <w:t>T</w:t>
      </w:r>
      <w:r>
        <w:rPr>
          <w:b/>
          <w:color w:val="008000"/>
          <w:sz w:val="36"/>
        </w:rPr>
        <w:t>own of Westport</w:t>
      </w:r>
    </w:p>
    <w:p w:rsidR="00804892" w:rsidRDefault="00804892">
      <w:pPr>
        <w:pStyle w:val="Header"/>
        <w:jc w:val="center"/>
        <w:rPr>
          <w:b/>
          <w:color w:val="008000"/>
        </w:rPr>
      </w:pPr>
      <w:r>
        <w:rPr>
          <w:b/>
          <w:color w:val="008000"/>
        </w:rPr>
        <w:t>Planning Board</w:t>
      </w:r>
    </w:p>
    <w:p w:rsidR="00804892" w:rsidRDefault="00804892">
      <w:pPr>
        <w:pStyle w:val="Header"/>
        <w:jc w:val="center"/>
        <w:rPr>
          <w:b/>
          <w:color w:val="008000"/>
        </w:rPr>
      </w:pPr>
      <w:r>
        <w:rPr>
          <w:b/>
          <w:color w:val="008000"/>
        </w:rPr>
        <w:t>856 Main Road</w:t>
      </w:r>
    </w:p>
    <w:p w:rsidR="00804892" w:rsidRDefault="00804892">
      <w:pPr>
        <w:pStyle w:val="Header"/>
        <w:jc w:val="center"/>
        <w:rPr>
          <w:color w:val="008000"/>
          <w:sz w:val="18"/>
        </w:rPr>
      </w:pPr>
      <w:r>
        <w:rPr>
          <w:b/>
          <w:color w:val="008000"/>
        </w:rPr>
        <w:t>Westport, MA 02790</w:t>
      </w:r>
    </w:p>
    <w:p w:rsidR="00774FB8" w:rsidRDefault="004B3063" w:rsidP="00774FB8">
      <w:pPr>
        <w:pStyle w:val="Header"/>
        <w:rPr>
          <w:color w:val="008000"/>
          <w:sz w:val="22"/>
        </w:rPr>
      </w:pPr>
      <w:r>
        <w:rPr>
          <w:color w:val="008000"/>
          <w:sz w:val="22"/>
        </w:rPr>
        <w:t>www.westport-ma.com</w:t>
      </w:r>
      <w:r w:rsidR="00774FB8">
        <w:rPr>
          <w:color w:val="008000"/>
          <w:sz w:val="22"/>
        </w:rPr>
        <w:t xml:space="preserve">                               </w:t>
      </w:r>
      <w:r w:rsidR="00774FB8">
        <w:rPr>
          <w:color w:val="008000"/>
          <w:sz w:val="22"/>
        </w:rPr>
        <w:tab/>
      </w:r>
      <w:r w:rsidR="00774FB8">
        <w:rPr>
          <w:color w:val="008000"/>
          <w:sz w:val="22"/>
        </w:rPr>
        <w:tab/>
        <w:t xml:space="preserve">                                                          Tel:  (508) 636-1037</w:t>
      </w:r>
    </w:p>
    <w:p w:rsidR="00774FB8" w:rsidRPr="009C4B1B" w:rsidRDefault="00774FB8" w:rsidP="00774FB8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color w:val="008000"/>
          <w:sz w:val="22"/>
        </w:rPr>
        <w:t>planning@westport-ma.gov</w:t>
      </w:r>
      <w:r>
        <w:rPr>
          <w:color w:val="008000"/>
          <w:sz w:val="18"/>
        </w:rPr>
        <w:tab/>
        <w:t xml:space="preserve">                                                                       </w:t>
      </w:r>
      <w:r>
        <w:rPr>
          <w:color w:val="008000"/>
          <w:sz w:val="18"/>
        </w:rPr>
        <w:tab/>
      </w:r>
      <w:r>
        <w:rPr>
          <w:color w:val="008000"/>
          <w:sz w:val="22"/>
        </w:rPr>
        <w:t>Fax: (508) 636-1031</w:t>
      </w:r>
      <w:r>
        <w:rPr>
          <w:color w:val="008000"/>
          <w:sz w:val="22"/>
          <w:szCs w:val="20"/>
        </w:rPr>
        <w:t xml:space="preserve"> </w:t>
      </w:r>
    </w:p>
    <w:p w:rsidR="00804892" w:rsidRPr="006A6C40" w:rsidRDefault="00804892" w:rsidP="00804892">
      <w:pPr>
        <w:pStyle w:val="Heading2"/>
        <w:rPr>
          <w:sz w:val="24"/>
        </w:rPr>
      </w:pPr>
      <w:r w:rsidRPr="006A6C40">
        <w:rPr>
          <w:sz w:val="24"/>
        </w:rPr>
        <w:t xml:space="preserve">Application for </w:t>
      </w:r>
      <w:r w:rsidR="00720806" w:rsidRPr="006A6C40">
        <w:rPr>
          <w:sz w:val="24"/>
        </w:rPr>
        <w:t>Special Permit</w:t>
      </w:r>
      <w:r w:rsidRPr="006A6C40">
        <w:rPr>
          <w:sz w:val="24"/>
        </w:rPr>
        <w:t xml:space="preserve"> – </w:t>
      </w:r>
      <w:r w:rsidR="004D4F26">
        <w:rPr>
          <w:sz w:val="24"/>
        </w:rPr>
        <w:t>Solar Energy System Large Scale</w:t>
      </w:r>
    </w:p>
    <w:p w:rsidR="00804892" w:rsidRPr="006A6C40" w:rsidRDefault="00804892" w:rsidP="00804892">
      <w:pPr>
        <w:pStyle w:val="Heading2"/>
        <w:rPr>
          <w:sz w:val="24"/>
        </w:rPr>
      </w:pPr>
      <w:r w:rsidRPr="006A6C40">
        <w:rPr>
          <w:sz w:val="24"/>
        </w:rPr>
        <w:t>(SP-</w:t>
      </w:r>
      <w:r w:rsidR="004D4F26">
        <w:rPr>
          <w:sz w:val="24"/>
        </w:rPr>
        <w:t>SE</w:t>
      </w:r>
      <w:r w:rsidRPr="006A6C40">
        <w:rPr>
          <w:sz w:val="24"/>
        </w:rPr>
        <w:t>)</w:t>
      </w:r>
    </w:p>
    <w:p w:rsidR="00F70AF2" w:rsidRDefault="00F70AF2" w:rsidP="00F70AF2">
      <w:pPr>
        <w:jc w:val="center"/>
        <w:rPr>
          <w:bCs/>
        </w:rPr>
      </w:pPr>
      <w:r w:rsidRPr="006F1D89">
        <w:rPr>
          <w:bCs/>
        </w:rPr>
        <w:t>Application No. ____________</w:t>
      </w:r>
      <w:r w:rsidRPr="006F1D89">
        <w:rPr>
          <w:color w:val="008000"/>
        </w:rPr>
        <w:t xml:space="preserve">       </w:t>
      </w:r>
      <w:r w:rsidRPr="006F1D89">
        <w:rPr>
          <w:color w:val="008000"/>
        </w:rPr>
        <w:tab/>
        <w:t xml:space="preserve">                                              </w:t>
      </w:r>
      <w:r w:rsidRPr="006F1D89">
        <w:rPr>
          <w:bCs/>
        </w:rPr>
        <w:t>Date_________________</w:t>
      </w:r>
    </w:p>
    <w:p w:rsidR="006A6C40" w:rsidRPr="006A6C40" w:rsidRDefault="006A6C40" w:rsidP="00CF3531">
      <w:pPr>
        <w:jc w:val="right"/>
        <w:rPr>
          <w:bCs/>
        </w:rPr>
      </w:pPr>
    </w:p>
    <w:p w:rsidR="00804892" w:rsidRPr="006A6C40" w:rsidRDefault="003A6730" w:rsidP="003A6730">
      <w:pPr>
        <w:jc w:val="center"/>
        <w:rPr>
          <w:b/>
          <w:bCs/>
        </w:rPr>
      </w:pPr>
      <w:r w:rsidRPr="006A6C40">
        <w:rPr>
          <w:b/>
          <w:bCs/>
        </w:rPr>
        <w:t xml:space="preserve">Under </w:t>
      </w:r>
      <w:r w:rsidR="004B3063">
        <w:rPr>
          <w:b/>
          <w:bCs/>
        </w:rPr>
        <w:t>Section 9.6</w:t>
      </w:r>
      <w:r w:rsidR="00804892" w:rsidRPr="006A6C40">
        <w:rPr>
          <w:b/>
          <w:bCs/>
        </w:rPr>
        <w:t xml:space="preserve"> of the Westport Zoning By-Laws</w:t>
      </w:r>
    </w:p>
    <w:p w:rsidR="00804892" w:rsidRPr="00F336BF" w:rsidRDefault="00804892">
      <w:pPr>
        <w:jc w:val="right"/>
        <w:rPr>
          <w:rFonts w:ascii="Tahoma" w:hAnsi="Tahoma" w:cs="Tahoma"/>
          <w:bCs/>
          <w:sz w:val="20"/>
          <w:szCs w:val="20"/>
        </w:rPr>
      </w:pPr>
    </w:p>
    <w:p w:rsidR="00F336BF" w:rsidRPr="00BE5782" w:rsidRDefault="00F336BF" w:rsidP="00F336BF">
      <w:pPr>
        <w:rPr>
          <w:rFonts w:ascii="Tahoma" w:hAnsi="Tahoma" w:cs="Tahoma"/>
          <w:sz w:val="20"/>
          <w:szCs w:val="20"/>
        </w:rPr>
      </w:pPr>
    </w:p>
    <w:p w:rsidR="00F336BF" w:rsidRPr="00F70AF2" w:rsidRDefault="00F336BF" w:rsidP="00F336BF">
      <w:pPr>
        <w:numPr>
          <w:ilvl w:val="0"/>
          <w:numId w:val="3"/>
        </w:numPr>
        <w:ind w:left="360"/>
      </w:pPr>
      <w:r w:rsidRPr="00F70AF2">
        <w:t xml:space="preserve">Full name of </w:t>
      </w:r>
      <w:r w:rsidR="00C072FC">
        <w:t xml:space="preserve">the </w:t>
      </w:r>
      <w:r w:rsidRPr="00F70AF2">
        <w:t>owner(s) and address of land to which this application applies:</w:t>
      </w:r>
    </w:p>
    <w:p w:rsidR="00F336BF" w:rsidRPr="00F70AF2" w:rsidRDefault="00F336BF" w:rsidP="00F336BF"/>
    <w:p w:rsidR="00F336BF" w:rsidRPr="00F70AF2" w:rsidRDefault="00F336BF" w:rsidP="00F336BF">
      <w:r w:rsidRPr="00F70AF2">
        <w:t>_______________________________________________</w:t>
      </w:r>
      <w:r w:rsidR="00F70AF2">
        <w:t>______________________________</w:t>
      </w:r>
    </w:p>
    <w:p w:rsidR="00F336BF" w:rsidRPr="00F70AF2" w:rsidRDefault="00F336BF" w:rsidP="00F336BF"/>
    <w:p w:rsidR="00F336BF" w:rsidRPr="00F70AF2" w:rsidRDefault="00F336BF" w:rsidP="00F336BF">
      <w:r w:rsidRPr="00F70AF2">
        <w:t>_______________________________________________</w:t>
      </w:r>
      <w:r w:rsidR="00F70AF2">
        <w:t>______________________________</w:t>
      </w:r>
    </w:p>
    <w:p w:rsidR="00F336BF" w:rsidRPr="00F70AF2" w:rsidRDefault="00F336BF" w:rsidP="00F336BF"/>
    <w:p w:rsidR="00F336BF" w:rsidRPr="00F70AF2" w:rsidRDefault="00F336BF" w:rsidP="00F336BF">
      <w:r w:rsidRPr="00C072FC">
        <w:t>signature of owner(s)</w:t>
      </w:r>
      <w:r w:rsidRPr="00F70AF2">
        <w:t>_</w:t>
      </w:r>
      <w:r w:rsidR="004B3063">
        <w:t>___</w:t>
      </w:r>
      <w:r w:rsidRPr="00F70AF2">
        <w:t>__________________________</w:t>
      </w:r>
      <w:r w:rsidR="00F70AF2">
        <w:t>______________________________</w:t>
      </w:r>
    </w:p>
    <w:p w:rsidR="00F336BF" w:rsidRPr="00F70AF2" w:rsidRDefault="00F336BF" w:rsidP="00F336BF"/>
    <w:p w:rsidR="00F336BF" w:rsidRPr="00F70AF2" w:rsidRDefault="00F336BF" w:rsidP="00F336BF"/>
    <w:p w:rsidR="00F336BF" w:rsidRPr="00F70AF2" w:rsidRDefault="00F336BF" w:rsidP="00F336BF">
      <w:pPr>
        <w:numPr>
          <w:ilvl w:val="0"/>
          <w:numId w:val="3"/>
        </w:numPr>
        <w:ind w:left="360"/>
      </w:pPr>
      <w:r w:rsidRPr="00F70AF2">
        <w:t xml:space="preserve">Full mailing address and telephone number of </w:t>
      </w:r>
      <w:r w:rsidR="00C072FC">
        <w:t xml:space="preserve">the </w:t>
      </w:r>
      <w:r w:rsidRPr="00F70AF2">
        <w:t>owner(s) of land to which this application applies or full name, mailing address and telephone number of the applicant if different from the above:</w:t>
      </w:r>
    </w:p>
    <w:p w:rsidR="00F336BF" w:rsidRPr="00F70AF2" w:rsidRDefault="00F336BF" w:rsidP="00F336BF"/>
    <w:p w:rsidR="00F336BF" w:rsidRPr="00F70AF2" w:rsidRDefault="00F336BF" w:rsidP="00F336BF">
      <w:r w:rsidRPr="00F70AF2">
        <w:t>_______________________________________________</w:t>
      </w:r>
      <w:r w:rsidR="00F70AF2">
        <w:t>______________________________</w:t>
      </w:r>
    </w:p>
    <w:p w:rsidR="00F336BF" w:rsidRPr="00F70AF2" w:rsidRDefault="00F336BF" w:rsidP="00F336BF"/>
    <w:p w:rsidR="00F336BF" w:rsidRPr="00F70AF2" w:rsidRDefault="00F336BF" w:rsidP="00F336BF">
      <w:r w:rsidRPr="00F70AF2">
        <w:t>_______________________________________________</w:t>
      </w:r>
      <w:r w:rsidR="00F70AF2">
        <w:t>______________________________</w:t>
      </w:r>
    </w:p>
    <w:p w:rsidR="00F336BF" w:rsidRPr="00F70AF2" w:rsidRDefault="00F336BF" w:rsidP="00F336BF"/>
    <w:p w:rsidR="00F336BF" w:rsidRPr="00F70AF2" w:rsidRDefault="00F70AF2" w:rsidP="00F336BF">
      <w:r w:rsidRPr="00C072FC">
        <w:t>signature of a</w:t>
      </w:r>
      <w:r w:rsidR="00F336BF" w:rsidRPr="00C072FC">
        <w:t>pplica</w:t>
      </w:r>
      <w:r w:rsidRPr="00C072FC">
        <w:t>n</w:t>
      </w:r>
      <w:r w:rsidR="00F336BF" w:rsidRPr="00C072FC">
        <w:t>t(s)</w:t>
      </w:r>
      <w:r w:rsidR="00F336BF" w:rsidRPr="00F70AF2">
        <w:t>_____________________________</w:t>
      </w:r>
      <w:r>
        <w:t>_____________________________</w:t>
      </w:r>
    </w:p>
    <w:p w:rsidR="00F336BF" w:rsidRPr="00F70AF2" w:rsidRDefault="00F336BF" w:rsidP="00F336BF"/>
    <w:p w:rsidR="00F336BF" w:rsidRPr="00F70AF2" w:rsidRDefault="004B3063" w:rsidP="00F336BF">
      <w:pPr>
        <w:ind w:left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806190</wp:posOffset>
                </wp:positionH>
                <wp:positionV relativeFrom="paragraph">
                  <wp:posOffset>119380</wp:posOffset>
                </wp:positionV>
                <wp:extent cx="236093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063" w:rsidRDefault="004B3063" w:rsidP="004B3063">
                            <w:pPr>
                              <w:pStyle w:val="Heading4"/>
                            </w:pPr>
                            <w:r>
                              <w:t>____________________________</w:t>
                            </w:r>
                          </w:p>
                          <w:p w:rsidR="004B3063" w:rsidRDefault="004B3063" w:rsidP="004B3063">
                            <w:pPr>
                              <w:pStyle w:val="Heading3"/>
                            </w:pPr>
                          </w:p>
                          <w:p w:rsidR="004B3063" w:rsidRDefault="004B3063" w:rsidP="004B3063">
                            <w:pPr>
                              <w:pStyle w:val="Heading3"/>
                            </w:pPr>
                            <w:r>
                              <w:t>Received by Town Clerk</w:t>
                            </w:r>
                          </w:p>
                          <w:p w:rsidR="004B3063" w:rsidRDefault="004B3063">
                            <w:pPr>
                              <w:rPr>
                                <w:i/>
                              </w:rPr>
                            </w:pPr>
                          </w:p>
                          <w:p w:rsidR="004B3063" w:rsidRDefault="004B3063">
                            <w:pPr>
                              <w:rPr>
                                <w:i/>
                              </w:rPr>
                            </w:pPr>
                          </w:p>
                          <w:p w:rsidR="004B3063" w:rsidRDefault="004B3063">
                            <w:pPr>
                              <w:rPr>
                                <w:i/>
                              </w:rPr>
                            </w:pPr>
                          </w:p>
                          <w:p w:rsidR="004B3063" w:rsidRDefault="004B3063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____________________________</w:t>
                            </w:r>
                          </w:p>
                          <w:p w:rsidR="004B3063" w:rsidRDefault="004B3063">
                            <w:pPr>
                              <w:rPr>
                                <w:i/>
                              </w:rPr>
                            </w:pPr>
                          </w:p>
                          <w:p w:rsidR="004B3063" w:rsidRDefault="004B3063" w:rsidP="004B3063">
                            <w:pPr>
                              <w:pStyle w:val="Heading4"/>
                            </w:pPr>
                            <w:r>
                              <w:t>____________________________</w:t>
                            </w:r>
                          </w:p>
                          <w:p w:rsidR="004B3063" w:rsidRPr="004B3063" w:rsidRDefault="004B3063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9.7pt;margin-top:9.4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" fillcolor="white [3201]" stroked="f" strokeweight="1pt">
                <v:textbox style="mso-fit-shape-to-text:t">
                  <w:txbxContent>
                    <w:p w:rsidR="004B3063" w:rsidRDefault="004B3063" w:rsidP="004B3063">
                      <w:pPr>
                        <w:pStyle w:val="Heading4"/>
                      </w:pPr>
                      <w:r>
                        <w:t>____________________________</w:t>
                      </w:r>
                    </w:p>
                    <w:p w:rsidR="004B3063" w:rsidRDefault="004B3063" w:rsidP="004B3063">
                      <w:pPr>
                        <w:pStyle w:val="Heading3"/>
                      </w:pPr>
                    </w:p>
                    <w:p w:rsidR="004B3063" w:rsidRDefault="004B3063" w:rsidP="004B3063">
                      <w:pPr>
                        <w:pStyle w:val="Heading3"/>
                      </w:pPr>
                      <w:r>
                        <w:t>Received by Town Clerk</w:t>
                      </w:r>
                    </w:p>
                    <w:p w:rsidR="004B3063" w:rsidRDefault="004B3063">
                      <w:pPr>
                        <w:rPr>
                          <w:i/>
                        </w:rPr>
                      </w:pPr>
                    </w:p>
                    <w:p w:rsidR="004B3063" w:rsidRDefault="004B3063">
                      <w:pPr>
                        <w:rPr>
                          <w:i/>
                        </w:rPr>
                      </w:pPr>
                    </w:p>
                    <w:p w:rsidR="004B3063" w:rsidRDefault="004B3063">
                      <w:pPr>
                        <w:rPr>
                          <w:i/>
                        </w:rPr>
                      </w:pPr>
                    </w:p>
                    <w:p w:rsidR="004B3063" w:rsidRDefault="004B3063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____________________________</w:t>
                      </w:r>
                    </w:p>
                    <w:p w:rsidR="004B3063" w:rsidRDefault="004B3063">
                      <w:pPr>
                        <w:rPr>
                          <w:i/>
                        </w:rPr>
                      </w:pPr>
                    </w:p>
                    <w:p w:rsidR="004B3063" w:rsidRDefault="004B3063" w:rsidP="004B3063">
                      <w:pPr>
                        <w:pStyle w:val="Heading4"/>
                      </w:pPr>
                      <w:r>
                        <w:t>____________________________</w:t>
                      </w:r>
                    </w:p>
                    <w:p w:rsidR="004B3063" w:rsidRPr="004B3063" w:rsidRDefault="004B3063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70AF2" w:rsidRDefault="00F336BF" w:rsidP="00F336BF">
      <w:pPr>
        <w:numPr>
          <w:ilvl w:val="0"/>
          <w:numId w:val="3"/>
        </w:numPr>
        <w:ind w:left="360"/>
      </w:pPr>
      <w:r w:rsidRPr="00F70AF2">
        <w:t xml:space="preserve">Property Address: </w:t>
      </w:r>
      <w:r w:rsidRPr="00F70AF2">
        <w:tab/>
      </w:r>
    </w:p>
    <w:p w:rsidR="00F336BF" w:rsidRPr="00F70AF2" w:rsidRDefault="00F70AF2" w:rsidP="00F70AF2">
      <w:pPr>
        <w:ind w:left="360"/>
      </w:pPr>
      <w:r>
        <w:t xml:space="preserve">      </w:t>
      </w:r>
      <w:r w:rsidR="00F336BF" w:rsidRPr="00F70AF2">
        <w:t>______________________________</w:t>
      </w:r>
    </w:p>
    <w:p w:rsidR="00F336BF" w:rsidRPr="00F70AF2" w:rsidRDefault="00F336BF" w:rsidP="00F336BF">
      <w:pPr>
        <w:ind w:left="2160"/>
      </w:pPr>
    </w:p>
    <w:p w:rsidR="00F336BF" w:rsidRPr="00F70AF2" w:rsidRDefault="00F70AF2" w:rsidP="00F70AF2">
      <w:r>
        <w:t xml:space="preserve">            ______________________________</w:t>
      </w:r>
    </w:p>
    <w:p w:rsidR="00F336BF" w:rsidRPr="00F70AF2" w:rsidRDefault="00F336BF" w:rsidP="00F336BF">
      <w:pPr>
        <w:ind w:left="2160"/>
      </w:pPr>
      <w:bookmarkStart w:id="0" w:name="_GoBack"/>
      <w:bookmarkEnd w:id="0"/>
    </w:p>
    <w:p w:rsidR="00F336BF" w:rsidRPr="00F70AF2" w:rsidRDefault="00F336BF" w:rsidP="00F336BF">
      <w:pPr>
        <w:ind w:left="360"/>
      </w:pPr>
    </w:p>
    <w:p w:rsidR="00F336BF" w:rsidRPr="00F70AF2" w:rsidRDefault="00F336BF" w:rsidP="00F336BF">
      <w:pPr>
        <w:numPr>
          <w:ilvl w:val="0"/>
          <w:numId w:val="3"/>
        </w:numPr>
        <w:ind w:left="360"/>
      </w:pPr>
      <w:r w:rsidRPr="00F70AF2">
        <w:t xml:space="preserve">Location of Property: Map ______  Lot ______ </w:t>
      </w:r>
    </w:p>
    <w:p w:rsidR="00F336BF" w:rsidRPr="00F70AF2" w:rsidRDefault="00F336BF" w:rsidP="00F336BF"/>
    <w:p w:rsidR="004B3063" w:rsidRDefault="004B3063">
      <w:r>
        <w:rPr>
          <w:rFonts w:ascii="Calibri" w:eastAsia="Calibri" w:hAnsi="Calibri" w:cs="Calibri"/>
          <w:sz w:val="22"/>
        </w:rPr>
        <w:t xml:space="preserve"> </w:t>
      </w:r>
    </w:p>
    <w:p w:rsidR="00F336BF" w:rsidRPr="00F70AF2" w:rsidRDefault="00EA2C02" w:rsidP="00F336BF">
      <w:pPr>
        <w:numPr>
          <w:ilvl w:val="0"/>
          <w:numId w:val="4"/>
        </w:numPr>
      </w:pPr>
      <w:r w:rsidRPr="00F70AF2">
        <w:rPr>
          <w:noProof/>
        </w:rPr>
        <w:t>$ _____</w:t>
      </w:r>
      <w:r w:rsidR="004B3063">
        <w:t xml:space="preserve"> Application fee </w:t>
      </w:r>
      <w:r w:rsidR="004B3063">
        <w:tab/>
      </w:r>
      <w:r w:rsidR="004B3063">
        <w:tab/>
      </w:r>
      <w:r w:rsidR="004B3063">
        <w:tab/>
      </w:r>
      <w:r w:rsidR="00F336BF" w:rsidRPr="00F70AF2">
        <w:tab/>
      </w:r>
    </w:p>
    <w:p w:rsidR="00F336BF" w:rsidRPr="00F70AF2" w:rsidRDefault="00EA2C02" w:rsidP="00F336BF">
      <w:pPr>
        <w:numPr>
          <w:ilvl w:val="0"/>
          <w:numId w:val="4"/>
        </w:numPr>
      </w:pPr>
      <w:r w:rsidRPr="00F70AF2">
        <w:t xml:space="preserve">$ _____ </w:t>
      </w:r>
      <w:r w:rsidR="00F336BF" w:rsidRPr="00F70AF2">
        <w:t>Advertising</w:t>
      </w:r>
    </w:p>
    <w:p w:rsidR="00F336BF" w:rsidRPr="00F70AF2" w:rsidRDefault="00EA2C02" w:rsidP="00F336BF">
      <w:pPr>
        <w:numPr>
          <w:ilvl w:val="0"/>
          <w:numId w:val="4"/>
        </w:numPr>
      </w:pPr>
      <w:r w:rsidRPr="00F70AF2">
        <w:t xml:space="preserve">$ _____ </w:t>
      </w:r>
      <w:r w:rsidR="00F336BF" w:rsidRPr="00F70AF2">
        <w:t>Abutters Notification</w:t>
      </w:r>
    </w:p>
    <w:p w:rsidR="00F336BF" w:rsidRPr="00F70AF2" w:rsidRDefault="00F336BF" w:rsidP="00F336BF">
      <w:pPr>
        <w:numPr>
          <w:ilvl w:val="0"/>
          <w:numId w:val="4"/>
        </w:numPr>
      </w:pPr>
      <w:r w:rsidRPr="00F70AF2">
        <w:t>$</w:t>
      </w:r>
      <w:r w:rsidR="00EA2C02" w:rsidRPr="00F70AF2">
        <w:t xml:space="preserve"> _____ </w:t>
      </w:r>
      <w:r w:rsidRPr="00F70AF2">
        <w:t>Consultant Review Fee</w:t>
      </w:r>
    </w:p>
    <w:p w:rsidR="00F336BF" w:rsidRPr="00A82B56" w:rsidRDefault="00F336BF" w:rsidP="00F336BF">
      <w:pPr>
        <w:numPr>
          <w:ilvl w:val="0"/>
          <w:numId w:val="4"/>
        </w:numPr>
        <w:rPr>
          <w:bCs/>
        </w:rPr>
      </w:pPr>
      <w:r w:rsidRPr="00F70AF2">
        <w:t>$</w:t>
      </w:r>
      <w:r w:rsidR="00EA2C02" w:rsidRPr="00F70AF2">
        <w:t xml:space="preserve"> </w:t>
      </w:r>
      <w:r w:rsidRPr="00F70AF2">
        <w:t>_____ Town Counsel Review Fee</w:t>
      </w:r>
    </w:p>
    <w:sectPr w:rsidR="00F336BF" w:rsidRPr="00A82B56" w:rsidSect="00236C1F">
      <w:footerReference w:type="default" r:id="rId8"/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2D56" w:rsidRDefault="00732D56">
      <w:r>
        <w:separator/>
      </w:r>
    </w:p>
  </w:endnote>
  <w:endnote w:type="continuationSeparator" w:id="0">
    <w:p w:rsidR="00732D56" w:rsidRDefault="00732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0AF2" w:rsidRDefault="00F70AF2" w:rsidP="00F70AF2">
    <w:pPr>
      <w:rPr>
        <w:rFonts w:ascii="Tahoma" w:hAnsi="Tahoma" w:cs="Tahoma"/>
        <w:i/>
        <w:color w:val="A6A6A6"/>
        <w:sz w:val="16"/>
        <w:szCs w:val="16"/>
      </w:rPr>
    </w:pPr>
    <w:r>
      <w:rPr>
        <w:rFonts w:ascii="Tahoma" w:hAnsi="Tahoma" w:cs="Tahoma"/>
        <w:i/>
        <w:color w:val="A6A6A6"/>
        <w:sz w:val="16"/>
        <w:szCs w:val="16"/>
      </w:rPr>
      <w:t>0</w:t>
    </w:r>
    <w:r w:rsidR="004B3063">
      <w:rPr>
        <w:rFonts w:ascii="Tahoma" w:hAnsi="Tahoma" w:cs="Tahoma"/>
        <w:i/>
        <w:color w:val="A6A6A6"/>
        <w:sz w:val="16"/>
        <w:szCs w:val="16"/>
      </w:rPr>
      <w:t>7</w:t>
    </w:r>
    <w:r>
      <w:rPr>
        <w:rFonts w:ascii="Tahoma" w:hAnsi="Tahoma" w:cs="Tahoma"/>
        <w:i/>
        <w:color w:val="A6A6A6"/>
        <w:sz w:val="16"/>
        <w:szCs w:val="16"/>
      </w:rPr>
      <w:t>/</w:t>
    </w:r>
    <w:r w:rsidR="004B3063">
      <w:rPr>
        <w:rFonts w:ascii="Tahoma" w:hAnsi="Tahoma" w:cs="Tahoma"/>
        <w:i/>
        <w:color w:val="A6A6A6"/>
        <w:sz w:val="16"/>
        <w:szCs w:val="16"/>
      </w:rPr>
      <w:t>21</w:t>
    </w:r>
  </w:p>
  <w:p w:rsidR="002B4ACB" w:rsidRPr="00BE5509" w:rsidRDefault="002B4ACB">
    <w:pPr>
      <w:pStyle w:val="Footer"/>
      <w:jc w:val="center"/>
      <w:rPr>
        <w:kern w:val="2"/>
        <w:sz w:val="20"/>
      </w:rPr>
    </w:pPr>
    <w:r>
      <w:rPr>
        <w:kern w:val="2"/>
        <w:sz w:val="20"/>
      </w:rPr>
      <w:t xml:space="preserve">Application for Special Permit – </w:t>
    </w:r>
    <w:r w:rsidR="004D4F26">
      <w:rPr>
        <w:kern w:val="2"/>
        <w:sz w:val="20"/>
      </w:rPr>
      <w:t>Solar Energy System Large Sca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2D56" w:rsidRDefault="00732D56">
      <w:r>
        <w:separator/>
      </w:r>
    </w:p>
  </w:footnote>
  <w:footnote w:type="continuationSeparator" w:id="0">
    <w:p w:rsidR="00732D56" w:rsidRDefault="00732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3590C"/>
    <w:multiLevelType w:val="hybridMultilevel"/>
    <w:tmpl w:val="F342E02C"/>
    <w:lvl w:ilvl="0" w:tplc="0BF27F92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7C207D"/>
    <w:multiLevelType w:val="hybridMultilevel"/>
    <w:tmpl w:val="3D147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41233"/>
    <w:multiLevelType w:val="hybridMultilevel"/>
    <w:tmpl w:val="C81A1760"/>
    <w:lvl w:ilvl="0" w:tplc="0BF27F9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34CF8"/>
    <w:multiLevelType w:val="hybridMultilevel"/>
    <w:tmpl w:val="5B66CF9C"/>
    <w:lvl w:ilvl="0" w:tplc="B6021DB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721A0"/>
    <w:multiLevelType w:val="hybridMultilevel"/>
    <w:tmpl w:val="77F67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77742"/>
    <w:multiLevelType w:val="hybridMultilevel"/>
    <w:tmpl w:val="EE500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02F45"/>
    <w:multiLevelType w:val="hybridMultilevel"/>
    <w:tmpl w:val="094E77BC"/>
    <w:lvl w:ilvl="0" w:tplc="301AD4FA">
      <w:start w:val="8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14859"/>
    <w:multiLevelType w:val="hybridMultilevel"/>
    <w:tmpl w:val="897AB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E2C10"/>
    <w:multiLevelType w:val="hybridMultilevel"/>
    <w:tmpl w:val="3E22E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8045F3"/>
    <w:multiLevelType w:val="hybridMultilevel"/>
    <w:tmpl w:val="9A02A6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513F62"/>
    <w:multiLevelType w:val="hybridMultilevel"/>
    <w:tmpl w:val="C42A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65181"/>
    <w:multiLevelType w:val="hybridMultilevel"/>
    <w:tmpl w:val="5E741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2799D"/>
    <w:multiLevelType w:val="hybridMultilevel"/>
    <w:tmpl w:val="76287E3C"/>
    <w:lvl w:ilvl="0" w:tplc="0BF27F9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6"/>
  </w:num>
  <w:num w:numId="5">
    <w:abstractNumId w:val="1"/>
  </w:num>
  <w:num w:numId="6">
    <w:abstractNumId w:val="12"/>
  </w:num>
  <w:num w:numId="7">
    <w:abstractNumId w:val="2"/>
  </w:num>
  <w:num w:numId="8">
    <w:abstractNumId w:val="0"/>
  </w:num>
  <w:num w:numId="9">
    <w:abstractNumId w:val="9"/>
  </w:num>
  <w:num w:numId="10">
    <w:abstractNumId w:val="10"/>
  </w:num>
  <w:num w:numId="11">
    <w:abstractNumId w:val="4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hideSpellingErrors/>
  <w:hideGrammaticalErrors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LIwMzM1MrawsDRR0lEKTi0uzszPAykwqgUALiO3iSwAAAA="/>
  </w:docVars>
  <w:rsids>
    <w:rsidRoot w:val="00804892"/>
    <w:rsid w:val="00052A60"/>
    <w:rsid w:val="0008587C"/>
    <w:rsid w:val="000A48FE"/>
    <w:rsid w:val="000D6273"/>
    <w:rsid w:val="001132A0"/>
    <w:rsid w:val="001234F0"/>
    <w:rsid w:val="00170FB7"/>
    <w:rsid w:val="0017485A"/>
    <w:rsid w:val="00185303"/>
    <w:rsid w:val="00193649"/>
    <w:rsid w:val="001B6051"/>
    <w:rsid w:val="001C513D"/>
    <w:rsid w:val="001C61F0"/>
    <w:rsid w:val="001F5195"/>
    <w:rsid w:val="00236C1F"/>
    <w:rsid w:val="00283A7D"/>
    <w:rsid w:val="002B4ACB"/>
    <w:rsid w:val="003A22FB"/>
    <w:rsid w:val="003A6730"/>
    <w:rsid w:val="003D185E"/>
    <w:rsid w:val="004A39D9"/>
    <w:rsid w:val="004B3063"/>
    <w:rsid w:val="004B3EB4"/>
    <w:rsid w:val="004D4F26"/>
    <w:rsid w:val="005D0A15"/>
    <w:rsid w:val="005D7B16"/>
    <w:rsid w:val="00631B5D"/>
    <w:rsid w:val="00655EC4"/>
    <w:rsid w:val="006876CB"/>
    <w:rsid w:val="006A0195"/>
    <w:rsid w:val="006A6C40"/>
    <w:rsid w:val="006E40D2"/>
    <w:rsid w:val="00720806"/>
    <w:rsid w:val="00732D56"/>
    <w:rsid w:val="00743275"/>
    <w:rsid w:val="00762F69"/>
    <w:rsid w:val="007738CD"/>
    <w:rsid w:val="00774FB8"/>
    <w:rsid w:val="007B37F9"/>
    <w:rsid w:val="00804892"/>
    <w:rsid w:val="008A599F"/>
    <w:rsid w:val="0092013B"/>
    <w:rsid w:val="00941055"/>
    <w:rsid w:val="009842E0"/>
    <w:rsid w:val="00A31A21"/>
    <w:rsid w:val="00A82B56"/>
    <w:rsid w:val="00AA419C"/>
    <w:rsid w:val="00AE7A61"/>
    <w:rsid w:val="00B2550A"/>
    <w:rsid w:val="00B75CE9"/>
    <w:rsid w:val="00BE5509"/>
    <w:rsid w:val="00BE5782"/>
    <w:rsid w:val="00BF3864"/>
    <w:rsid w:val="00C00158"/>
    <w:rsid w:val="00C072FC"/>
    <w:rsid w:val="00C65D4F"/>
    <w:rsid w:val="00C856E1"/>
    <w:rsid w:val="00CA48F3"/>
    <w:rsid w:val="00CA4BA9"/>
    <w:rsid w:val="00CC3C2B"/>
    <w:rsid w:val="00CD2177"/>
    <w:rsid w:val="00CD24AA"/>
    <w:rsid w:val="00CF3531"/>
    <w:rsid w:val="00D85583"/>
    <w:rsid w:val="00DC672A"/>
    <w:rsid w:val="00E563EB"/>
    <w:rsid w:val="00EA2C02"/>
    <w:rsid w:val="00F336BF"/>
    <w:rsid w:val="00F44FA6"/>
    <w:rsid w:val="00F60A59"/>
    <w:rsid w:val="00F70AF2"/>
    <w:rsid w:val="00F7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EB5BDEEF-69C2-4EB6-BF2F-EE26031D3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 w:cs="Tahoma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pBdr>
        <w:top w:val="single" w:sz="7" w:space="0" w:color="000000"/>
        <w:left w:val="single" w:sz="7" w:space="4" w:color="000000"/>
        <w:bottom w:val="single" w:sz="7" w:space="0" w:color="000000"/>
        <w:right w:val="single" w:sz="7" w:space="0" w:color="000000"/>
      </w:pBdr>
      <w:shd w:val="pct20" w:color="000000" w:fill="FFFFFF"/>
      <w:tabs>
        <w:tab w:val="left" w:pos="-1440"/>
      </w:tabs>
      <w:jc w:val="center"/>
      <w:outlineLvl w:val="1"/>
    </w:pPr>
    <w:rPr>
      <w:b/>
      <w:bCs/>
      <w:kern w:val="2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3063"/>
    <w:pPr>
      <w:keepNext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306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A31A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1A21"/>
    <w:rPr>
      <w:rFonts w:ascii="Tahoma" w:hAnsi="Tahoma" w:cs="Tahoma"/>
      <w:sz w:val="16"/>
      <w:szCs w:val="16"/>
    </w:rPr>
  </w:style>
  <w:style w:type="paragraph" w:customStyle="1" w:styleId="DefaultText">
    <w:name w:val="Default Text"/>
    <w:basedOn w:val="Normal"/>
    <w:rsid w:val="006A0195"/>
    <w:pPr>
      <w:overflowPunct w:val="0"/>
      <w:autoSpaceDE w:val="0"/>
      <w:autoSpaceDN w:val="0"/>
      <w:adjustRightInd w:val="0"/>
    </w:pPr>
    <w:rPr>
      <w:noProof/>
      <w:szCs w:val="20"/>
    </w:rPr>
  </w:style>
  <w:style w:type="character" w:customStyle="1" w:styleId="HeaderChar">
    <w:name w:val="Header Char"/>
    <w:link w:val="Header"/>
    <w:semiHidden/>
    <w:rsid w:val="00774FB8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B3063"/>
    <w:rPr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B3063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2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ln>
          <a:noFill/>
          <a:headEnd/>
          <a:tailEnd/>
        </a:ln>
      </a:spPr>
      <a:bodyPr rot="0" vert="horz" wrap="square" lIns="91440" tIns="45720" rIns="91440" bIns="45720" anchor="t" anchorCtr="0">
        <a:sp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Site Plan Approval</vt:lpstr>
    </vt:vector>
  </TitlesOfParts>
  <Company>Town Of Westport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Site Plan Approval</dc:title>
  <dc:subject/>
  <dc:creator>LRTABIT</dc:creator>
  <cp:keywords/>
  <cp:lastModifiedBy>Nadine M Castro</cp:lastModifiedBy>
  <cp:revision>3</cp:revision>
  <cp:lastPrinted>2016-12-28T19:16:00Z</cp:lastPrinted>
  <dcterms:created xsi:type="dcterms:W3CDTF">2021-07-26T14:30:00Z</dcterms:created>
  <dcterms:modified xsi:type="dcterms:W3CDTF">2021-07-26T19:02:00Z</dcterms:modified>
</cp:coreProperties>
</file>